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25011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Fogliat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Desenzano del Garda, BS, Italia Calcinato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Calcinato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0/07/1985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essuna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36415474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simona.f85@libero.it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5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5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5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5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